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e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liste-di-magia"/>
      <w:r>
        <w:t xml:space="preserve">Le Liste di Magia</w:t>
      </w:r>
      <w:bookmarkEnd w:id="416"/>
    </w:p>
    <w:bookmarkStart w:id="417" w:name="lescuoledimagia"/>
    <w:bookmarkEnd w:id="41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w:t>
      </w:r>
    </w:p>
    <w:p>
      <w:pPr>
        <w:pStyle w:val="BodyText"/>
      </w:pPr>
      <w:r>
        <w:t xml:space="preserve">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liste-di-magia"/>
      <w:r>
        <w:t xml:space="preserve">Accesso alle List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Liste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oppure dei trucchetti)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Liste di Magia</w:t>
        </w:r>
      </w:hyperlink>
      <w:r>
        <w:t xml:space="preserve">) purché appartenga ad una Liste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List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12:07:51Z</dcterms:created>
  <dcterms:modified xsi:type="dcterms:W3CDTF">2021-08-14T12:07:51Z</dcterms:modified>
</cp:coreProperties>
</file>